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626"/>
        <w:gridCol w:w="1647"/>
        <w:gridCol w:w="3059"/>
        <w:gridCol w:w="3018"/>
      </w:tblGrid>
      <w:tr w:rsidR="00272627" w:rsidRPr="00E237E6" w14:paraId="23331FF5" w14:textId="77777777" w:rsidTr="007623EF">
        <w:trPr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27FBC5D" w14:textId="3F0C9CEC" w:rsidR="00272627" w:rsidRDefault="00CC5376" w:rsidP="00773DC8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  <w:noProof/>
              </w:rPr>
              <w:drawing>
                <wp:inline distT="0" distB="0" distL="0" distR="0" wp14:anchorId="61ECD94E" wp14:editId="6EEB2AFF">
                  <wp:extent cx="885825" cy="8858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UlogoTR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C3F908C" w14:textId="77777777" w:rsidR="00773DC8" w:rsidRPr="00773DC8" w:rsidRDefault="00773DC8" w:rsidP="002726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tr-TR"/>
              </w:rPr>
            </w:pPr>
          </w:p>
          <w:p w14:paraId="34C09BA9" w14:textId="5C4FAF86" w:rsidR="00272627" w:rsidRPr="007623EF" w:rsidRDefault="00CC5376" w:rsidP="00CC5376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  <w:t>PAMUKKALE</w:t>
            </w:r>
            <w:r w:rsidR="00773DC8"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272627" w:rsidRPr="007623EF"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  <w:t>ÜNİVERSİTESİ</w:t>
            </w:r>
          </w:p>
          <w:p w14:paraId="27E52FE8" w14:textId="560CC713" w:rsidR="00272627" w:rsidRDefault="007623EF" w:rsidP="00CC537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(</w:t>
            </w:r>
            <w:r w:rsidR="00CC5376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PAMUKKALE</w:t>
            </w:r>
            <w:r w:rsidR="00272627" w:rsidRPr="007623E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 xml:space="preserve"> UNIVERSITY</w:t>
            </w:r>
            <w: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19EC695E" w14:textId="77777777" w:rsidR="00773DC8" w:rsidRDefault="00773DC8" w:rsidP="00CC537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</w:p>
          <w:p w14:paraId="1C8E8939" w14:textId="71B723FC" w:rsidR="00773DC8" w:rsidRPr="00773DC8" w:rsidRDefault="00773DC8" w:rsidP="00773DC8">
            <w:pP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237E6" w:rsidRPr="00E237E6" w14:paraId="4249901C" w14:textId="77777777" w:rsidTr="007623EF">
        <w:trPr>
          <w:trHeight w:val="1555"/>
          <w:jc w:val="center"/>
        </w:trPr>
        <w:tc>
          <w:tcPr>
            <w:tcW w:w="9350" w:type="dxa"/>
            <w:gridSpan w:val="4"/>
            <w:vAlign w:val="center"/>
          </w:tcPr>
          <w:p w14:paraId="010803C9" w14:textId="57EF84A3" w:rsidR="00E237E6" w:rsidRPr="007623EF" w:rsidRDefault="00CC5376" w:rsidP="00E237E6">
            <w:pPr>
              <w:jc w:val="center"/>
              <w:rPr>
                <w:rFonts w:ascii="Tahoma" w:hAnsi="Tahoma" w:cs="Tahoma"/>
                <w:b/>
                <w:bCs/>
                <w:lang w:val="tr-TR"/>
              </w:rPr>
            </w:pPr>
            <w:r>
              <w:rPr>
                <w:rFonts w:ascii="Tahoma" w:hAnsi="Tahoma" w:cs="Tahoma"/>
                <w:b/>
                <w:bCs/>
                <w:lang w:val="tr-TR"/>
              </w:rPr>
              <w:t>20</w:t>
            </w:r>
            <w:r w:rsidR="00E237E6" w:rsidRPr="007623EF">
              <w:rPr>
                <w:rFonts w:ascii="Tahoma" w:hAnsi="Tahoma" w:cs="Tahoma"/>
                <w:b/>
                <w:bCs/>
                <w:lang w:val="tr-TR"/>
              </w:rPr>
              <w:t>. EKSERJİ VE UYGULAMALARI YAZ KURSU</w:t>
            </w:r>
          </w:p>
          <w:p w14:paraId="1D84F9C9" w14:textId="5F3B8AC8" w:rsidR="00E237E6" w:rsidRPr="00E237E6" w:rsidRDefault="007623EF" w:rsidP="00E237E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(</w:t>
            </w:r>
            <w:r w:rsidR="00CC537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20</w:t>
            </w:r>
            <w:r w:rsidR="00E237E6" w:rsidRPr="00E237E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00E237E6" w:rsidRPr="00E237E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 xml:space="preserve"> SUMMER COURSE ON EXERGY AND ITS APPLICATIONS</w:t>
            </w: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)</w:t>
            </w:r>
          </w:p>
          <w:p w14:paraId="76D430C3" w14:textId="77777777" w:rsidR="00E237E6" w:rsidRPr="00E237E6" w:rsidRDefault="00E237E6" w:rsidP="00E237E6">
            <w:pPr>
              <w:jc w:val="center"/>
              <w:rPr>
                <w:rFonts w:ascii="Tahoma" w:hAnsi="Tahoma" w:cs="Tahoma"/>
                <w:b/>
                <w:bCs/>
              </w:rPr>
            </w:pPr>
          </w:p>
          <w:p w14:paraId="24078B70" w14:textId="77777777" w:rsidR="00E237E6" w:rsidRPr="007623EF" w:rsidRDefault="00E237E6" w:rsidP="00E237E6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  <w:u w:val="single"/>
                <w:lang w:val="tr-TR"/>
              </w:rPr>
            </w:pPr>
            <w:r w:rsidRPr="007623EF">
              <w:rPr>
                <w:rFonts w:ascii="Tahoma" w:hAnsi="Tahoma" w:cs="Tahoma"/>
                <w:b/>
                <w:bCs/>
                <w:sz w:val="24"/>
                <w:szCs w:val="24"/>
                <w:u w:val="single"/>
                <w:lang w:val="tr-TR"/>
              </w:rPr>
              <w:t>KAYIT FORMU</w:t>
            </w:r>
          </w:p>
          <w:p w14:paraId="3EB1B3C0" w14:textId="23B7060B" w:rsidR="00E237E6" w:rsidRPr="00E237E6" w:rsidRDefault="007623EF" w:rsidP="00E237E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 w:rsidRPr="00D372A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(</w:t>
            </w:r>
            <w:r w:rsidR="00E237E6" w:rsidRPr="007623E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  <w:u w:val="single"/>
              </w:rPr>
              <w:t>REGISTRATION FORM</w:t>
            </w:r>
            <w:r w:rsidRPr="00D372A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)</w:t>
            </w:r>
          </w:p>
        </w:tc>
        <w:bookmarkStart w:id="0" w:name="_GoBack"/>
        <w:bookmarkEnd w:id="0"/>
      </w:tr>
      <w:tr w:rsidR="004E497D" w:rsidRPr="00E237E6" w14:paraId="625FAE46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40EB7A8D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Adı</w:t>
            </w:r>
          </w:p>
          <w:p w14:paraId="1B2A6754" w14:textId="10379F6B" w:rsidR="004E497D" w:rsidRPr="00E237E6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ame)</w:t>
            </w:r>
          </w:p>
        </w:tc>
        <w:tc>
          <w:tcPr>
            <w:tcW w:w="6234" w:type="dxa"/>
            <w:gridSpan w:val="2"/>
            <w:vAlign w:val="center"/>
          </w:tcPr>
          <w:p w14:paraId="30CA77B8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698DA60A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41524441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Soyadı</w:t>
            </w:r>
          </w:p>
          <w:p w14:paraId="0BADAADE" w14:textId="05E51B3A" w:rsidR="004E497D" w:rsidRPr="00E237E6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Surname)</w:t>
            </w:r>
          </w:p>
        </w:tc>
        <w:tc>
          <w:tcPr>
            <w:tcW w:w="6234" w:type="dxa"/>
            <w:gridSpan w:val="2"/>
            <w:vAlign w:val="center"/>
          </w:tcPr>
          <w:p w14:paraId="0884CBDE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63F9C24E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750A8D96" w14:textId="162199CE" w:rsidR="00D372AF" w:rsidRDefault="00D372AF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Unvanı</w:t>
            </w:r>
          </w:p>
          <w:p w14:paraId="3D666928" w14:textId="77DD04B5" w:rsidR="004E497D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</w:t>
            </w:r>
            <w:r w:rsidR="009221F5"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Title)</w:t>
            </w:r>
          </w:p>
        </w:tc>
        <w:tc>
          <w:tcPr>
            <w:tcW w:w="6234" w:type="dxa"/>
            <w:gridSpan w:val="2"/>
            <w:vAlign w:val="center"/>
          </w:tcPr>
          <w:p w14:paraId="1CDCF6EE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5E77BF90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3563C620" w14:textId="658B335C" w:rsidR="00272627" w:rsidRDefault="00D372AF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T.C.</w:t>
            </w:r>
            <w:r w:rsidR="004E497D" w:rsidRPr="007623EF">
              <w:rPr>
                <w:rFonts w:ascii="Tahoma" w:hAnsi="Tahoma" w:cs="Tahoma"/>
                <w:lang w:val="tr-TR"/>
              </w:rPr>
              <w:t xml:space="preserve"> Kimlik No/Pasaport No</w:t>
            </w:r>
          </w:p>
          <w:p w14:paraId="7A27B5C8" w14:textId="06C7ADD0" w:rsidR="004E497D" w:rsidRPr="00E237E6" w:rsidRDefault="009221F5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D Number/</w:t>
            </w:r>
            <w:r w:rsidRPr="00272627">
              <w:rPr>
                <w:i/>
                <w:iCs/>
                <w:sz w:val="18"/>
                <w:szCs w:val="18"/>
              </w:rPr>
              <w:t xml:space="preserve">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Passport Number)</w:t>
            </w:r>
          </w:p>
        </w:tc>
        <w:tc>
          <w:tcPr>
            <w:tcW w:w="6234" w:type="dxa"/>
            <w:gridSpan w:val="2"/>
            <w:vAlign w:val="center"/>
          </w:tcPr>
          <w:p w14:paraId="1C6B6112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0277888E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700AC339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Çalıştığı Kurum</w:t>
            </w:r>
          </w:p>
          <w:p w14:paraId="32FCD0DA" w14:textId="67F05518" w:rsidR="004E497D" w:rsidRPr="00E237E6" w:rsidRDefault="009221F5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nstitution)</w:t>
            </w:r>
          </w:p>
        </w:tc>
        <w:tc>
          <w:tcPr>
            <w:tcW w:w="6234" w:type="dxa"/>
            <w:gridSpan w:val="2"/>
            <w:vAlign w:val="center"/>
          </w:tcPr>
          <w:p w14:paraId="1ABDE7EF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272627" w:rsidRPr="00E237E6" w14:paraId="36EC2336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1D5E12E8" w14:textId="716EA1E3" w:rsidR="00272627" w:rsidRDefault="00272627" w:rsidP="00272627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 xml:space="preserve">Daha Önce </w:t>
            </w:r>
            <w:proofErr w:type="spellStart"/>
            <w:r w:rsidRPr="007623EF">
              <w:rPr>
                <w:rFonts w:ascii="Tahoma" w:hAnsi="Tahoma" w:cs="Tahoma"/>
                <w:lang w:val="tr-TR"/>
              </w:rPr>
              <w:t>Ekserji</w:t>
            </w:r>
            <w:proofErr w:type="spellEnd"/>
            <w:r w:rsidRPr="007623EF">
              <w:rPr>
                <w:rFonts w:ascii="Tahoma" w:hAnsi="Tahoma" w:cs="Tahoma"/>
                <w:lang w:val="tr-TR"/>
              </w:rPr>
              <w:t xml:space="preserve"> Kursuna Katılım Yaptınız mı?</w:t>
            </w:r>
          </w:p>
          <w:p w14:paraId="3C457A06" w14:textId="77777777" w:rsidR="00D372AF" w:rsidRPr="007623EF" w:rsidRDefault="00D372AF" w:rsidP="00272627">
            <w:pPr>
              <w:rPr>
                <w:rFonts w:ascii="Tahoma" w:hAnsi="Tahoma" w:cs="Tahoma"/>
                <w:lang w:val="tr-TR"/>
              </w:rPr>
            </w:pPr>
          </w:p>
          <w:p w14:paraId="3EBE6310" w14:textId="7E690126" w:rsidR="00272627" w:rsidRPr="00272627" w:rsidRDefault="00272627" w:rsidP="00272627">
            <w:pPr>
              <w:rPr>
                <w:rFonts w:ascii="Tahoma" w:hAnsi="Tahoma" w:cs="Tahoma"/>
                <w:i/>
                <w:iCs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Have you participated in the Exergy Course before?)</w:t>
            </w:r>
          </w:p>
        </w:tc>
        <w:tc>
          <w:tcPr>
            <w:tcW w:w="6234" w:type="dxa"/>
            <w:gridSpan w:val="2"/>
            <w:vAlign w:val="center"/>
          </w:tcPr>
          <w:p w14:paraId="61633B70" w14:textId="5295B1BF" w:rsidR="00272627" w:rsidRPr="00E237E6" w:rsidRDefault="00272627" w:rsidP="00272627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225" w:dyaOrig="225" w14:anchorId="75F69CF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20.25pt;height:18pt" o:ole="">
                  <v:imagedata r:id="rId6" o:title=""/>
                </v:shape>
                <w:control r:id="rId7" w:name="DefaultOcxName71121" w:shapeid="_x0000_i1034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>
              <w:rPr>
                <w:rFonts w:ascii="Tahoma" w:hAnsi="Tahoma" w:cs="Tahoma"/>
              </w:rPr>
              <w:t xml:space="preserve">Evet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Yes)</w:t>
            </w:r>
          </w:p>
        </w:tc>
      </w:tr>
      <w:tr w:rsidR="00272627" w:rsidRPr="00E237E6" w14:paraId="350CD7EA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vAlign w:val="center"/>
          </w:tcPr>
          <w:p w14:paraId="2CF452A7" w14:textId="77777777" w:rsidR="00272627" w:rsidRDefault="00272627" w:rsidP="00272627">
            <w:pPr>
              <w:rPr>
                <w:rFonts w:ascii="Tahoma" w:hAnsi="Tahoma" w:cs="Tahoma"/>
              </w:rPr>
            </w:pPr>
          </w:p>
        </w:tc>
        <w:tc>
          <w:tcPr>
            <w:tcW w:w="6234" w:type="dxa"/>
            <w:gridSpan w:val="2"/>
            <w:vAlign w:val="center"/>
          </w:tcPr>
          <w:p w14:paraId="6D1761B9" w14:textId="71A7848C" w:rsidR="00272627" w:rsidRPr="00E237E6" w:rsidRDefault="00272627" w:rsidP="00272627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225" w:dyaOrig="225" w14:anchorId="70E51270">
                <v:shape id="_x0000_i1037" type="#_x0000_t75" style="width:20.25pt;height:18pt" o:ole="">
                  <v:imagedata r:id="rId6" o:title=""/>
                </v:shape>
                <w:control r:id="rId8" w:name="DefaultOcxName71131" w:shapeid="_x0000_i1037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 w:rsidRPr="007623EF">
              <w:rPr>
                <w:rFonts w:ascii="Tahoma" w:hAnsi="Tahoma" w:cs="Tahoma"/>
                <w:lang w:val="tr-TR"/>
              </w:rPr>
              <w:t>Hayır</w:t>
            </w:r>
            <w:r>
              <w:rPr>
                <w:rFonts w:ascii="Tahoma" w:hAnsi="Tahoma" w:cs="Tahoma"/>
              </w:rPr>
              <w:t xml:space="preserve">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o)</w:t>
            </w:r>
          </w:p>
        </w:tc>
      </w:tr>
      <w:tr w:rsidR="00CC5376" w:rsidRPr="00E237E6" w14:paraId="2AC279FF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vAlign w:val="center"/>
          </w:tcPr>
          <w:p w14:paraId="1C0F9B32" w14:textId="77777777" w:rsidR="00A00E86" w:rsidRPr="00E237E6" w:rsidRDefault="00A00E86">
            <w:pPr>
              <w:rPr>
                <w:rFonts w:ascii="Tahoma" w:hAnsi="Tahoma" w:cs="Tahoma"/>
              </w:rPr>
            </w:pPr>
          </w:p>
        </w:tc>
        <w:tc>
          <w:tcPr>
            <w:tcW w:w="3117" w:type="dxa"/>
            <w:vAlign w:val="center"/>
          </w:tcPr>
          <w:p w14:paraId="27B9EF08" w14:textId="77777777" w:rsidR="00A00E86" w:rsidRPr="007623EF" w:rsidRDefault="00A00E86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Cevap evet ise lütfen katıldığınız kursları yazınız</w:t>
            </w:r>
          </w:p>
          <w:p w14:paraId="1DC19912" w14:textId="304200E2" w:rsidR="00272627" w:rsidRPr="00E237E6" w:rsidRDefault="00272627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sz w:val="18"/>
                <w:szCs w:val="18"/>
              </w:rPr>
              <w:t>(If the answer is yes, please write the courses you attended)</w:t>
            </w:r>
          </w:p>
        </w:tc>
        <w:tc>
          <w:tcPr>
            <w:tcW w:w="3117" w:type="dxa"/>
            <w:vAlign w:val="center"/>
          </w:tcPr>
          <w:p w14:paraId="2719FB17" w14:textId="77777777" w:rsidR="00A00E86" w:rsidRPr="00E237E6" w:rsidRDefault="00A00E86">
            <w:pPr>
              <w:rPr>
                <w:rFonts w:ascii="Tahoma" w:hAnsi="Tahoma" w:cs="Tahoma"/>
              </w:rPr>
            </w:pPr>
          </w:p>
        </w:tc>
      </w:tr>
      <w:tr w:rsidR="009221F5" w:rsidRPr="00E237E6" w14:paraId="0DDEA1B2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5F606CCB" w14:textId="50671C0F" w:rsidR="009221F5" w:rsidRDefault="009221F5" w:rsidP="00A00E86">
            <w:pPr>
              <w:rPr>
                <w:rFonts w:ascii="Tahoma" w:hAnsi="Tahoma" w:cs="Tahoma"/>
              </w:rPr>
            </w:pPr>
            <w:r w:rsidRPr="007623EF">
              <w:rPr>
                <w:rFonts w:ascii="Tahoma" w:hAnsi="Tahoma" w:cs="Tahoma"/>
                <w:lang w:val="tr-TR"/>
              </w:rPr>
              <w:t>Katılım Ücreti Ödendi</w:t>
            </w:r>
            <w:r>
              <w:rPr>
                <w:rFonts w:ascii="Tahoma" w:hAnsi="Tahoma" w:cs="Tahoma"/>
              </w:rPr>
              <w:t xml:space="preserve"> mi?</w:t>
            </w:r>
          </w:p>
          <w:p w14:paraId="1EAC4A29" w14:textId="77777777" w:rsidR="00D372AF" w:rsidRDefault="00D372AF" w:rsidP="00A00E86">
            <w:pPr>
              <w:rPr>
                <w:rFonts w:ascii="Tahoma" w:hAnsi="Tahoma" w:cs="Tahoma"/>
              </w:rPr>
            </w:pPr>
          </w:p>
          <w:p w14:paraId="01CF00E9" w14:textId="52F9E0A1" w:rsidR="009221F5" w:rsidRPr="00272627" w:rsidRDefault="009221F5" w:rsidP="00A00E86">
            <w:pPr>
              <w:rPr>
                <w:rFonts w:ascii="Tahoma" w:hAnsi="Tahoma" w:cs="Tahoma"/>
                <w:i/>
                <w:iCs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s Participation Fee Paid?)</w:t>
            </w:r>
          </w:p>
        </w:tc>
        <w:tc>
          <w:tcPr>
            <w:tcW w:w="6234" w:type="dxa"/>
            <w:gridSpan w:val="2"/>
            <w:vAlign w:val="center"/>
          </w:tcPr>
          <w:p w14:paraId="49A9B056" w14:textId="7DB17522" w:rsidR="009221F5" w:rsidRPr="00E237E6" w:rsidRDefault="009221F5" w:rsidP="00A00E86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225" w:dyaOrig="225" w14:anchorId="742FD28E">
                <v:shape id="_x0000_i1040" type="#_x0000_t75" style="width:20.25pt;height:18pt" o:ole="">
                  <v:imagedata r:id="rId6" o:title=""/>
                </v:shape>
                <w:control r:id="rId9" w:name="DefaultOcxName7112" w:shapeid="_x0000_i1040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>
              <w:rPr>
                <w:rFonts w:ascii="Tahoma" w:hAnsi="Tahoma" w:cs="Tahoma"/>
              </w:rPr>
              <w:t xml:space="preserve">Evet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Yes)</w:t>
            </w:r>
          </w:p>
        </w:tc>
      </w:tr>
      <w:tr w:rsidR="009221F5" w:rsidRPr="00E237E6" w14:paraId="1D03623F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9E28285" w14:textId="77777777" w:rsidR="009221F5" w:rsidRDefault="009221F5" w:rsidP="00A00E86">
            <w:pPr>
              <w:rPr>
                <w:rFonts w:ascii="Tahoma" w:hAnsi="Tahoma" w:cs="Tahoma"/>
              </w:rPr>
            </w:pPr>
          </w:p>
        </w:tc>
        <w:tc>
          <w:tcPr>
            <w:tcW w:w="6234" w:type="dxa"/>
            <w:gridSpan w:val="2"/>
            <w:tcBorders>
              <w:bottom w:val="single" w:sz="4" w:space="0" w:color="auto"/>
            </w:tcBorders>
            <w:vAlign w:val="center"/>
          </w:tcPr>
          <w:p w14:paraId="0CD9DD17" w14:textId="0CA53621" w:rsidR="009221F5" w:rsidRPr="00E237E6" w:rsidRDefault="009221F5" w:rsidP="00A00E86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225" w:dyaOrig="225" w14:anchorId="58B904E7">
                <v:shape id="_x0000_i1043" type="#_x0000_t75" style="width:20.25pt;height:18pt" o:ole="">
                  <v:imagedata r:id="rId6" o:title=""/>
                </v:shape>
                <w:control r:id="rId10" w:name="DefaultOcxName7113" w:shapeid="_x0000_i1043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 w:rsidRPr="007623EF">
              <w:rPr>
                <w:rFonts w:ascii="Tahoma" w:hAnsi="Tahoma" w:cs="Tahoma"/>
                <w:lang w:val="tr-TR"/>
              </w:rPr>
              <w:t xml:space="preserve">Hayır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o)</w:t>
            </w:r>
          </w:p>
        </w:tc>
      </w:tr>
      <w:tr w:rsidR="004E497D" w:rsidRPr="00E237E6" w14:paraId="67A71DE0" w14:textId="77777777" w:rsidTr="007623EF">
        <w:trPr>
          <w:trHeight w:val="851"/>
          <w:jc w:val="center"/>
        </w:trPr>
        <w:tc>
          <w:tcPr>
            <w:tcW w:w="9350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78A886FB" w14:textId="77777777" w:rsidR="004E497D" w:rsidRPr="007623EF" w:rsidRDefault="004E497D" w:rsidP="00A00E86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* Katılım Ücretinden Muaf iseniz lütfen bunu belgeleyiniz</w:t>
            </w:r>
          </w:p>
          <w:p w14:paraId="5FA8BEA8" w14:textId="144D229D" w:rsidR="009221F5" w:rsidRPr="00272627" w:rsidRDefault="009221F5" w:rsidP="00A00E86">
            <w:pPr>
              <w:rPr>
                <w:rFonts w:ascii="Tahoma" w:hAnsi="Tahoma" w:cs="Tahoma"/>
                <w:i/>
                <w:iCs/>
              </w:rPr>
            </w:pPr>
            <w:r>
              <w:rPr>
                <w:rFonts w:ascii="Tahoma" w:hAnsi="Tahoma" w:cs="Tahoma"/>
              </w:rPr>
              <w:t xml:space="preserve">  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f you are exempt from the participation fee, please document this)</w:t>
            </w:r>
          </w:p>
        </w:tc>
      </w:tr>
    </w:tbl>
    <w:p w14:paraId="508EFFF6" w14:textId="77777777" w:rsidR="006E4E94" w:rsidRPr="007623EF" w:rsidRDefault="006E4E94">
      <w:pPr>
        <w:rPr>
          <w:lang w:val="tr-TR"/>
        </w:rPr>
      </w:pPr>
    </w:p>
    <w:sectPr w:rsidR="006E4E94" w:rsidRPr="00762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625AD"/>
    <w:multiLevelType w:val="hybridMultilevel"/>
    <w:tmpl w:val="63EEFA72"/>
    <w:lvl w:ilvl="0" w:tplc="EF10BD4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jIxtjA3sjC2sDRX0lEKTi0uzszPAykwrAUAZNRKYywAAAA="/>
  </w:docVars>
  <w:rsids>
    <w:rsidRoot w:val="00FE7274"/>
    <w:rsid w:val="00272627"/>
    <w:rsid w:val="004E497D"/>
    <w:rsid w:val="006B7812"/>
    <w:rsid w:val="006E4E94"/>
    <w:rsid w:val="007623EF"/>
    <w:rsid w:val="00773DC8"/>
    <w:rsid w:val="009221F5"/>
    <w:rsid w:val="00A00E86"/>
    <w:rsid w:val="00CC5376"/>
    <w:rsid w:val="00D372AF"/>
    <w:rsid w:val="00E237E6"/>
    <w:rsid w:val="00FE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15C70FE5"/>
  <w15:chartTrackingRefBased/>
  <w15:docId w15:val="{60484E56-C775-4ADD-BF8C-FCD8B3CD3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23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00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openxmlformats.org/officeDocument/2006/relationships/settings" Target="settings.xml"/><Relationship Id="rId7" Type="http://schemas.openxmlformats.org/officeDocument/2006/relationships/control" Target="activeX/activeX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ontrol" Target="activeX/activeX4.xml"/><Relationship Id="rId4" Type="http://schemas.openxmlformats.org/officeDocument/2006/relationships/webSettings" Target="webSettings.xml"/><Relationship Id="rId9" Type="http://schemas.openxmlformats.org/officeDocument/2006/relationships/control" Target="activeX/activeX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</dc:creator>
  <cp:keywords/>
  <dc:description/>
  <cp:lastModifiedBy>Pau</cp:lastModifiedBy>
  <cp:revision>3</cp:revision>
  <dcterms:created xsi:type="dcterms:W3CDTF">2023-07-13T08:04:00Z</dcterms:created>
  <dcterms:modified xsi:type="dcterms:W3CDTF">2023-08-2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0ed90038819232791c6c078fc3ddca3cf87ec1724d0160849caf10e0ba1414</vt:lpwstr>
  </property>
</Properties>
</file>